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dilet Kadyrkulov</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dile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dyrkulov</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90 Sienna Court, Wheeling, IL, USA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didon2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26483506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i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ilim</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1/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